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2486F" w14:textId="68319071" w:rsidR="00DC66AA" w:rsidRDefault="00DC66AA" w:rsidP="00DC66AA">
      <w:pPr>
        <w:pStyle w:val="Title"/>
      </w:pPr>
      <w:r>
        <w:t>Semester Work Contract</w:t>
      </w:r>
    </w:p>
    <w:p w14:paraId="583307B4" w14:textId="2FBAC0AB" w:rsidR="00DC66AA" w:rsidRDefault="00817927" w:rsidP="00DC66AA">
      <w:r>
        <w:rPr>
          <w:b/>
          <w:bCs/>
        </w:rPr>
        <w:t>Semester D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8275"/>
      </w:tblGrid>
      <w:tr w:rsidR="00DC66AA" w14:paraId="4F37A34D" w14:textId="77777777" w:rsidTr="00DC66AA">
        <w:tc>
          <w:tcPr>
            <w:tcW w:w="1075" w:type="dxa"/>
          </w:tcPr>
          <w:p w14:paraId="1115AA1E" w14:textId="77777777" w:rsidR="00DC66AA" w:rsidRDefault="00DC66AA" w:rsidP="00DC66AA">
            <w:pPr>
              <w:rPr>
                <w:b/>
                <w:bCs/>
              </w:rPr>
            </w:pPr>
          </w:p>
          <w:p w14:paraId="1C7780C4" w14:textId="4674FCDE" w:rsidR="00DC66AA" w:rsidRPr="00DC66AA" w:rsidRDefault="00DC66AA" w:rsidP="00DC66AA">
            <w:pPr>
              <w:rPr>
                <w:b/>
                <w:bCs/>
              </w:rPr>
            </w:pPr>
            <w:r>
              <w:rPr>
                <w:b/>
                <w:bCs/>
              </w:rPr>
              <w:t>Goal 1:</w:t>
            </w:r>
          </w:p>
        </w:tc>
        <w:tc>
          <w:tcPr>
            <w:tcW w:w="8275" w:type="dxa"/>
            <w:tcBorders>
              <w:bottom w:val="single" w:sz="4" w:space="0" w:color="auto"/>
            </w:tcBorders>
          </w:tcPr>
          <w:p w14:paraId="4DD3DB24" w14:textId="77777777" w:rsidR="00DC66AA" w:rsidRDefault="00DC66AA" w:rsidP="00DC66AA"/>
          <w:p w14:paraId="2F93ABEE" w14:textId="750B4E9D" w:rsidR="00DC66AA" w:rsidRDefault="00DC66AA" w:rsidP="00DC66AA"/>
        </w:tc>
      </w:tr>
      <w:tr w:rsidR="00DC66AA" w14:paraId="0E4E941B" w14:textId="77777777" w:rsidTr="00DC66AA">
        <w:tc>
          <w:tcPr>
            <w:tcW w:w="1075" w:type="dxa"/>
          </w:tcPr>
          <w:p w14:paraId="481771C9" w14:textId="77777777" w:rsidR="00DC66AA" w:rsidRDefault="00DC66AA" w:rsidP="00DC66AA">
            <w:pPr>
              <w:rPr>
                <w:b/>
                <w:bCs/>
              </w:rPr>
            </w:pPr>
          </w:p>
          <w:p w14:paraId="248092A6" w14:textId="78E01876" w:rsidR="00DC66AA" w:rsidRPr="00DC66AA" w:rsidRDefault="00DC66AA" w:rsidP="00DC66AA">
            <w:pPr>
              <w:rPr>
                <w:b/>
                <w:bCs/>
              </w:rPr>
            </w:pPr>
            <w:r>
              <w:rPr>
                <w:b/>
                <w:bCs/>
              </w:rPr>
              <w:t>Goal 2:</w:t>
            </w:r>
          </w:p>
        </w:tc>
        <w:tc>
          <w:tcPr>
            <w:tcW w:w="8275" w:type="dxa"/>
            <w:tcBorders>
              <w:top w:val="single" w:sz="4" w:space="0" w:color="auto"/>
              <w:bottom w:val="single" w:sz="4" w:space="0" w:color="auto"/>
            </w:tcBorders>
          </w:tcPr>
          <w:p w14:paraId="0D5595B4" w14:textId="77777777" w:rsidR="00DC66AA" w:rsidRDefault="00DC66AA" w:rsidP="00DC66AA"/>
          <w:p w14:paraId="73869D54" w14:textId="538AC287" w:rsidR="00DC66AA" w:rsidRDefault="00DC66AA" w:rsidP="00DC66AA"/>
        </w:tc>
      </w:tr>
      <w:tr w:rsidR="00DC66AA" w14:paraId="4FF18AEA" w14:textId="77777777" w:rsidTr="00DC66AA">
        <w:tc>
          <w:tcPr>
            <w:tcW w:w="1075" w:type="dxa"/>
          </w:tcPr>
          <w:p w14:paraId="3B98A091" w14:textId="77777777" w:rsidR="00DC66AA" w:rsidRDefault="00DC66AA" w:rsidP="00DC66AA">
            <w:pPr>
              <w:rPr>
                <w:b/>
                <w:bCs/>
              </w:rPr>
            </w:pPr>
          </w:p>
          <w:p w14:paraId="77949B8F" w14:textId="072BEFBB" w:rsidR="00DC66AA" w:rsidRPr="00DC66AA" w:rsidRDefault="00DC66AA" w:rsidP="00DC66AA">
            <w:pPr>
              <w:rPr>
                <w:b/>
                <w:bCs/>
              </w:rPr>
            </w:pPr>
            <w:r>
              <w:rPr>
                <w:b/>
                <w:bCs/>
              </w:rPr>
              <w:t>Goal 3:</w:t>
            </w:r>
          </w:p>
        </w:tc>
        <w:tc>
          <w:tcPr>
            <w:tcW w:w="8275" w:type="dxa"/>
            <w:tcBorders>
              <w:top w:val="single" w:sz="4" w:space="0" w:color="auto"/>
              <w:bottom w:val="single" w:sz="4" w:space="0" w:color="auto"/>
            </w:tcBorders>
          </w:tcPr>
          <w:p w14:paraId="30243A5F" w14:textId="77777777" w:rsidR="00DC66AA" w:rsidRDefault="00DC66AA" w:rsidP="00DC66AA"/>
          <w:p w14:paraId="1B20AF4B" w14:textId="275CDA02" w:rsidR="00DC66AA" w:rsidRDefault="00DC66AA" w:rsidP="00DC66AA"/>
        </w:tc>
      </w:tr>
    </w:tbl>
    <w:p w14:paraId="0A4E0A40" w14:textId="4EF8E389" w:rsidR="00DC66AA" w:rsidRDefault="00DC66AA" w:rsidP="00DC66AA"/>
    <w:p w14:paraId="6F1A0A87" w14:textId="1477F278" w:rsidR="00817927" w:rsidRDefault="00817927" w:rsidP="00DC66AA">
      <w:pPr>
        <w:rPr>
          <w:b/>
          <w:bCs/>
        </w:rPr>
      </w:pPr>
      <w:r>
        <w:rPr>
          <w:b/>
          <w:bCs/>
        </w:rPr>
        <w:t>Task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345"/>
      </w:tblGrid>
      <w:tr w:rsidR="00817927" w14:paraId="6AA5345E" w14:textId="77777777" w:rsidTr="00817927">
        <w:tc>
          <w:tcPr>
            <w:tcW w:w="8005" w:type="dxa"/>
          </w:tcPr>
          <w:p w14:paraId="5ED28541" w14:textId="16CC0EDD" w:rsidR="00817927" w:rsidRPr="00817927" w:rsidRDefault="00817927" w:rsidP="00DC66AA">
            <w:pPr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</w:tc>
        <w:tc>
          <w:tcPr>
            <w:tcW w:w="1345" w:type="dxa"/>
          </w:tcPr>
          <w:p w14:paraId="4D4EFF4E" w14:textId="5E9B990D" w:rsidR="00817927" w:rsidRPr="00817927" w:rsidRDefault="00817927" w:rsidP="00DC66AA">
            <w:pPr>
              <w:rPr>
                <w:b/>
                <w:bCs/>
              </w:rPr>
            </w:pPr>
            <w:r>
              <w:rPr>
                <w:b/>
                <w:bCs/>
              </w:rPr>
              <w:t>Due Date</w:t>
            </w:r>
          </w:p>
        </w:tc>
      </w:tr>
      <w:tr w:rsidR="00817927" w14:paraId="3D54D18E" w14:textId="77777777" w:rsidTr="00817927">
        <w:tc>
          <w:tcPr>
            <w:tcW w:w="8005" w:type="dxa"/>
            <w:tcBorders>
              <w:bottom w:val="single" w:sz="4" w:space="0" w:color="auto"/>
            </w:tcBorders>
          </w:tcPr>
          <w:p w14:paraId="6A6EC1CB" w14:textId="5734FF71" w:rsidR="00817927" w:rsidRPr="00817927" w:rsidRDefault="00817927" w:rsidP="00DC66AA">
            <w:r>
              <w:t>[here list specific, actionable tasks that would work towards your goals]</w:t>
            </w:r>
          </w:p>
        </w:tc>
        <w:tc>
          <w:tcPr>
            <w:tcW w:w="1345" w:type="dxa"/>
          </w:tcPr>
          <w:p w14:paraId="360D752B" w14:textId="230D2801" w:rsidR="00817927" w:rsidRPr="00817927" w:rsidRDefault="00817927" w:rsidP="00DC66AA">
            <w:r>
              <w:t>[put the expected due date of the tasks here]</w:t>
            </w:r>
          </w:p>
        </w:tc>
      </w:tr>
      <w:tr w:rsidR="00817927" w14:paraId="02A815C8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3618B7C5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6D4EC9FE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2E8BDD21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1B42B8AE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69B3B74C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142D85DC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17593E0C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55AE20CF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13EE919F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1FAF0940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19029A85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512847A7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11F8A0B0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0A393EBB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6C7E84FE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77D5F6F4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666FDD02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3024797C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2B934B6D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4CC1569C" w14:textId="77777777" w:rsidR="00817927" w:rsidRDefault="00817927" w:rsidP="00DC66AA">
            <w:pPr>
              <w:rPr>
                <w:b/>
                <w:bCs/>
              </w:rPr>
            </w:pPr>
          </w:p>
        </w:tc>
      </w:tr>
      <w:tr w:rsidR="00817927" w14:paraId="144D985E" w14:textId="77777777" w:rsidTr="00817927">
        <w:tc>
          <w:tcPr>
            <w:tcW w:w="8005" w:type="dxa"/>
            <w:tcBorders>
              <w:top w:val="single" w:sz="4" w:space="0" w:color="auto"/>
              <w:bottom w:val="single" w:sz="4" w:space="0" w:color="auto"/>
            </w:tcBorders>
          </w:tcPr>
          <w:p w14:paraId="67E300CC" w14:textId="77777777" w:rsidR="00817927" w:rsidRDefault="00817927" w:rsidP="00DC66AA">
            <w:pPr>
              <w:rPr>
                <w:b/>
                <w:bCs/>
              </w:rPr>
            </w:pPr>
          </w:p>
        </w:tc>
        <w:tc>
          <w:tcPr>
            <w:tcW w:w="1345" w:type="dxa"/>
          </w:tcPr>
          <w:p w14:paraId="0AA26D73" w14:textId="77777777" w:rsidR="00817927" w:rsidRDefault="00817927" w:rsidP="00DC66AA">
            <w:pPr>
              <w:rPr>
                <w:b/>
                <w:bCs/>
              </w:rPr>
            </w:pPr>
          </w:p>
        </w:tc>
      </w:tr>
    </w:tbl>
    <w:p w14:paraId="589DA475" w14:textId="4AC482A8" w:rsidR="00817927" w:rsidRDefault="00817927" w:rsidP="00DC66AA"/>
    <w:p w14:paraId="6FD54E21" w14:textId="5C5A0FAE" w:rsidR="00817927" w:rsidRDefault="00817927" w:rsidP="00DC66AA">
      <w:pPr>
        <w:rPr>
          <w:b/>
          <w:bCs/>
        </w:rPr>
      </w:pPr>
      <w:r>
        <w:rPr>
          <w:b/>
          <w:bCs/>
        </w:rPr>
        <w:t>Meeting Dates:</w:t>
      </w:r>
    </w:p>
    <w:p w14:paraId="06186885" w14:textId="4BD2F139" w:rsidR="00817927" w:rsidRDefault="00817927" w:rsidP="00DC66AA">
      <w:r>
        <w:t>[List here the dates you agree to meet with deliverables to discuss]</w:t>
      </w:r>
    </w:p>
    <w:p w14:paraId="767CE7A7" w14:textId="30CFEA9A" w:rsidR="00817927" w:rsidRDefault="00817927" w:rsidP="00DC66AA"/>
    <w:p w14:paraId="3367F661" w14:textId="4F2309B3" w:rsidR="00817927" w:rsidRDefault="00817927" w:rsidP="00DC66AA">
      <w:r>
        <w:rPr>
          <w:b/>
          <w:bCs/>
        </w:rPr>
        <w:t>Feedback Needed:</w:t>
      </w:r>
    </w:p>
    <w:p w14:paraId="0E37F46B" w14:textId="0FBDA1A5" w:rsidR="00817927" w:rsidRDefault="00817927" w:rsidP="00DC66AA">
      <w:r>
        <w:t>[List here what feedback you will need through the semester and potential dates for when you will need it]</w:t>
      </w:r>
    </w:p>
    <w:p w14:paraId="78EEF8A6" w14:textId="02C603FA" w:rsidR="00817927" w:rsidRDefault="00817927" w:rsidP="00DC66A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3960"/>
        <w:gridCol w:w="1790"/>
      </w:tblGrid>
      <w:tr w:rsidR="00817927" w14:paraId="54AAA0EB" w14:textId="77777777" w:rsidTr="00817927">
        <w:tc>
          <w:tcPr>
            <w:tcW w:w="3600" w:type="dxa"/>
            <w:tcBorders>
              <w:bottom w:val="single" w:sz="4" w:space="0" w:color="auto"/>
            </w:tcBorders>
          </w:tcPr>
          <w:p w14:paraId="43A231CC" w14:textId="77777777" w:rsidR="00817927" w:rsidRDefault="00817927" w:rsidP="00DC66AA"/>
          <w:p w14:paraId="41C8A44F" w14:textId="405D37D3" w:rsidR="00817927" w:rsidRDefault="00817927" w:rsidP="00DC66AA"/>
        </w:tc>
        <w:tc>
          <w:tcPr>
            <w:tcW w:w="3960" w:type="dxa"/>
            <w:tcBorders>
              <w:bottom w:val="single" w:sz="4" w:space="0" w:color="auto"/>
            </w:tcBorders>
          </w:tcPr>
          <w:p w14:paraId="495453D3" w14:textId="77777777" w:rsidR="00817927" w:rsidRDefault="00817927" w:rsidP="00DC66AA"/>
        </w:tc>
        <w:tc>
          <w:tcPr>
            <w:tcW w:w="1790" w:type="dxa"/>
            <w:tcBorders>
              <w:bottom w:val="single" w:sz="4" w:space="0" w:color="auto"/>
            </w:tcBorders>
          </w:tcPr>
          <w:p w14:paraId="4320996C" w14:textId="77777777" w:rsidR="00817927" w:rsidRDefault="00817927" w:rsidP="00DC66AA"/>
        </w:tc>
      </w:tr>
      <w:tr w:rsidR="00817927" w14:paraId="74F8F961" w14:textId="77777777" w:rsidTr="00817927">
        <w:tc>
          <w:tcPr>
            <w:tcW w:w="3600" w:type="dxa"/>
            <w:tcBorders>
              <w:top w:val="single" w:sz="4" w:space="0" w:color="auto"/>
            </w:tcBorders>
          </w:tcPr>
          <w:p w14:paraId="30EC4BA9" w14:textId="1D03A354" w:rsidR="00817927" w:rsidRDefault="00817927" w:rsidP="00DC66AA">
            <w:r>
              <w:t>Student Signature</w:t>
            </w: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741F68A2" w14:textId="448A6EFA" w:rsidR="00817927" w:rsidRDefault="00817927" w:rsidP="00DC66AA">
            <w:r>
              <w:t>Student Name</w:t>
            </w:r>
          </w:p>
        </w:tc>
        <w:tc>
          <w:tcPr>
            <w:tcW w:w="1790" w:type="dxa"/>
            <w:tcBorders>
              <w:top w:val="single" w:sz="4" w:space="0" w:color="auto"/>
            </w:tcBorders>
          </w:tcPr>
          <w:p w14:paraId="73FE11AC" w14:textId="44C1D359" w:rsidR="00817927" w:rsidRDefault="00817927" w:rsidP="00DC66AA">
            <w:r>
              <w:t>Date</w:t>
            </w:r>
          </w:p>
        </w:tc>
      </w:tr>
      <w:tr w:rsidR="00817927" w14:paraId="00F1BBAD" w14:textId="77777777" w:rsidTr="00817927">
        <w:tc>
          <w:tcPr>
            <w:tcW w:w="3600" w:type="dxa"/>
            <w:tcBorders>
              <w:bottom w:val="single" w:sz="4" w:space="0" w:color="auto"/>
            </w:tcBorders>
          </w:tcPr>
          <w:p w14:paraId="36647ABE" w14:textId="77777777" w:rsidR="00817927" w:rsidRDefault="00817927" w:rsidP="00DC66AA"/>
          <w:p w14:paraId="04A5E036" w14:textId="77777777" w:rsidR="00817927" w:rsidRDefault="00817927" w:rsidP="00DC66AA"/>
          <w:p w14:paraId="0E83EEDC" w14:textId="47C5A709" w:rsidR="00817927" w:rsidRDefault="00817927" w:rsidP="00DC66AA"/>
        </w:tc>
        <w:tc>
          <w:tcPr>
            <w:tcW w:w="3960" w:type="dxa"/>
            <w:tcBorders>
              <w:bottom w:val="single" w:sz="4" w:space="0" w:color="auto"/>
            </w:tcBorders>
          </w:tcPr>
          <w:p w14:paraId="766F21B2" w14:textId="77777777" w:rsidR="00817927" w:rsidRDefault="00817927" w:rsidP="00DC66AA"/>
        </w:tc>
        <w:tc>
          <w:tcPr>
            <w:tcW w:w="1790" w:type="dxa"/>
            <w:tcBorders>
              <w:bottom w:val="single" w:sz="4" w:space="0" w:color="auto"/>
            </w:tcBorders>
          </w:tcPr>
          <w:p w14:paraId="206C9736" w14:textId="77777777" w:rsidR="00817927" w:rsidRDefault="00817927" w:rsidP="00DC66AA"/>
        </w:tc>
      </w:tr>
      <w:tr w:rsidR="00817927" w14:paraId="251AA6DA" w14:textId="77777777" w:rsidTr="00817927">
        <w:tc>
          <w:tcPr>
            <w:tcW w:w="3600" w:type="dxa"/>
            <w:tcBorders>
              <w:top w:val="single" w:sz="4" w:space="0" w:color="auto"/>
            </w:tcBorders>
          </w:tcPr>
          <w:p w14:paraId="54B99325" w14:textId="64467D4E" w:rsidR="00817927" w:rsidRDefault="00817927" w:rsidP="00DC66AA">
            <w:r>
              <w:t>Advisor Signature</w:t>
            </w: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6E4ECE3A" w14:textId="1569C2EA" w:rsidR="00817927" w:rsidRDefault="00817927" w:rsidP="00DC66AA">
            <w:r>
              <w:t>Advisor Name</w:t>
            </w:r>
          </w:p>
        </w:tc>
        <w:tc>
          <w:tcPr>
            <w:tcW w:w="1790" w:type="dxa"/>
            <w:tcBorders>
              <w:top w:val="single" w:sz="4" w:space="0" w:color="auto"/>
            </w:tcBorders>
          </w:tcPr>
          <w:p w14:paraId="604A7FEE" w14:textId="2B8E9111" w:rsidR="00817927" w:rsidRDefault="00817927" w:rsidP="00DC66AA">
            <w:r>
              <w:t>Date</w:t>
            </w:r>
          </w:p>
        </w:tc>
      </w:tr>
    </w:tbl>
    <w:p w14:paraId="0193311E" w14:textId="77777777" w:rsidR="00817927" w:rsidRPr="00817927" w:rsidRDefault="00817927" w:rsidP="00DC66AA"/>
    <w:sectPr w:rsidR="00817927" w:rsidRPr="0081792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2DDE93" w14:textId="77777777" w:rsidR="00817927" w:rsidRDefault="00817927" w:rsidP="00817927">
      <w:pPr>
        <w:spacing w:after="0" w:line="240" w:lineRule="auto"/>
      </w:pPr>
      <w:r>
        <w:separator/>
      </w:r>
    </w:p>
  </w:endnote>
  <w:endnote w:type="continuationSeparator" w:id="0">
    <w:p w14:paraId="1B9C8393" w14:textId="77777777" w:rsidR="00817927" w:rsidRDefault="00817927" w:rsidP="0081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485FF" w14:textId="77777777" w:rsidR="00817927" w:rsidRDefault="00817927" w:rsidP="00817927">
      <w:pPr>
        <w:spacing w:after="0" w:line="240" w:lineRule="auto"/>
      </w:pPr>
      <w:r>
        <w:separator/>
      </w:r>
    </w:p>
  </w:footnote>
  <w:footnote w:type="continuationSeparator" w:id="0">
    <w:p w14:paraId="108CE9A9" w14:textId="77777777" w:rsidR="00817927" w:rsidRDefault="00817927" w:rsidP="00817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16C67" w14:textId="7FECC927" w:rsidR="00817927" w:rsidRDefault="00817927">
    <w:pPr>
      <w:pStyle w:val="Header"/>
    </w:pPr>
    <w:r>
      <w:rPr>
        <w:noProof/>
      </w:rPr>
      <w:drawing>
        <wp:inline distT="0" distB="0" distL="0" distR="0" wp14:anchorId="6AE03785" wp14:editId="6CF8915E">
          <wp:extent cx="669089" cy="336550"/>
          <wp:effectExtent l="0" t="0" r="0" b="635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409" b="26256"/>
                  <a:stretch/>
                </pic:blipFill>
                <pic:spPr bwMode="auto">
                  <a:xfrm>
                    <a:off x="0" y="0"/>
                    <a:ext cx="679000" cy="3415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>This template created by PhD Balance on 3/17/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a1sLQ0MzU2NDJS0lEKTi0uzszPAykwrAUASGX/FSwAAAA="/>
  </w:docVars>
  <w:rsids>
    <w:rsidRoot w:val="00DC66AA"/>
    <w:rsid w:val="00817927"/>
    <w:rsid w:val="00DC6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62424"/>
  <w15:chartTrackingRefBased/>
  <w15:docId w15:val="{379B5EAA-F69F-490C-B9A4-390B57AF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66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6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C6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927"/>
  </w:style>
  <w:style w:type="paragraph" w:styleId="Footer">
    <w:name w:val="footer"/>
    <w:basedOn w:val="Normal"/>
    <w:link w:val="FooterChar"/>
    <w:uiPriority w:val="99"/>
    <w:unhideWhenUsed/>
    <w:rsid w:val="0081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9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l Krause</dc:creator>
  <cp:keywords/>
  <dc:description/>
  <cp:lastModifiedBy>Liesl Krause</cp:lastModifiedBy>
  <cp:revision>1</cp:revision>
  <dcterms:created xsi:type="dcterms:W3CDTF">2021-03-18T01:12:00Z</dcterms:created>
  <dcterms:modified xsi:type="dcterms:W3CDTF">2021-03-18T01:47:00Z</dcterms:modified>
</cp:coreProperties>
</file>